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384B15" w14:textId="71824D90" w:rsidR="008C6353" w:rsidRDefault="004776A8" w:rsidP="004776A8">
      <w:pPr>
        <w:jc w:val="right"/>
      </w:pPr>
      <w:r>
        <w:t>Riavviare Modella</w:t>
      </w:r>
    </w:p>
    <w:p w14:paraId="702217E7" w14:textId="77777777" w:rsidR="004776A8" w:rsidRDefault="004776A8" w:rsidP="004776A8">
      <w:pPr>
        <w:jc w:val="righ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8"/>
        <w:gridCol w:w="2198"/>
        <w:gridCol w:w="2198"/>
        <w:gridCol w:w="2198"/>
        <w:gridCol w:w="2198"/>
        <w:gridCol w:w="2199"/>
        <w:gridCol w:w="2199"/>
      </w:tblGrid>
      <w:tr w:rsidR="004776A8" w:rsidRPr="004776A8" w14:paraId="029337E9" w14:textId="77777777" w:rsidTr="004776A8">
        <w:tc>
          <w:tcPr>
            <w:tcW w:w="15388" w:type="dxa"/>
            <w:gridSpan w:val="7"/>
          </w:tcPr>
          <w:p w14:paraId="5D96F072" w14:textId="35CD0B8F" w:rsidR="004776A8" w:rsidRPr="004776A8" w:rsidRDefault="004776A8" w:rsidP="004776A8">
            <w:pPr>
              <w:jc w:val="center"/>
              <w:rPr>
                <w:rFonts w:ascii="Montserrat" w:hAnsi="Montserrat"/>
                <w:sz w:val="52"/>
                <w:szCs w:val="52"/>
              </w:rPr>
            </w:pPr>
            <w:r w:rsidRPr="004776A8">
              <w:rPr>
                <w:rFonts w:ascii="Montserrat" w:hAnsi="Montserrat"/>
                <w:sz w:val="52"/>
                <w:szCs w:val="52"/>
              </w:rPr>
              <w:t>Phase One – Gut Health</w:t>
            </w:r>
          </w:p>
        </w:tc>
      </w:tr>
      <w:tr w:rsidR="004776A8" w:rsidRPr="004776A8" w14:paraId="698EE53E" w14:textId="77777777" w:rsidTr="004776A8">
        <w:tc>
          <w:tcPr>
            <w:tcW w:w="2198" w:type="dxa"/>
          </w:tcPr>
          <w:p w14:paraId="696EDCEB" w14:textId="249E232D" w:rsidR="004776A8" w:rsidRPr="004776A8" w:rsidRDefault="004776A8" w:rsidP="004776A8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Mon</w:t>
            </w:r>
          </w:p>
        </w:tc>
        <w:tc>
          <w:tcPr>
            <w:tcW w:w="2198" w:type="dxa"/>
          </w:tcPr>
          <w:p w14:paraId="5D1E1D94" w14:textId="06A21476" w:rsidR="004776A8" w:rsidRPr="004776A8" w:rsidRDefault="004776A8" w:rsidP="004776A8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Tues</w:t>
            </w:r>
          </w:p>
        </w:tc>
        <w:tc>
          <w:tcPr>
            <w:tcW w:w="2198" w:type="dxa"/>
          </w:tcPr>
          <w:p w14:paraId="67619A6B" w14:textId="4CE6A0A5" w:rsidR="004776A8" w:rsidRPr="004776A8" w:rsidRDefault="004776A8" w:rsidP="004776A8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Weds</w:t>
            </w:r>
          </w:p>
        </w:tc>
        <w:tc>
          <w:tcPr>
            <w:tcW w:w="2198" w:type="dxa"/>
          </w:tcPr>
          <w:p w14:paraId="266DEB0A" w14:textId="542CB699" w:rsidR="004776A8" w:rsidRPr="004776A8" w:rsidRDefault="004776A8" w:rsidP="004776A8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Thurs</w:t>
            </w:r>
          </w:p>
        </w:tc>
        <w:tc>
          <w:tcPr>
            <w:tcW w:w="2198" w:type="dxa"/>
          </w:tcPr>
          <w:p w14:paraId="61DEB540" w14:textId="45093083" w:rsidR="004776A8" w:rsidRPr="004776A8" w:rsidRDefault="004776A8" w:rsidP="004776A8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Fri</w:t>
            </w:r>
          </w:p>
        </w:tc>
        <w:tc>
          <w:tcPr>
            <w:tcW w:w="2199" w:type="dxa"/>
          </w:tcPr>
          <w:p w14:paraId="37DC3131" w14:textId="61A12468" w:rsidR="004776A8" w:rsidRPr="004776A8" w:rsidRDefault="004776A8" w:rsidP="004776A8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Sat</w:t>
            </w:r>
          </w:p>
        </w:tc>
        <w:tc>
          <w:tcPr>
            <w:tcW w:w="2199" w:type="dxa"/>
          </w:tcPr>
          <w:p w14:paraId="1557EF95" w14:textId="7F9663B0" w:rsidR="004776A8" w:rsidRPr="004776A8" w:rsidRDefault="004776A8" w:rsidP="004776A8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Sun</w:t>
            </w:r>
          </w:p>
        </w:tc>
      </w:tr>
      <w:tr w:rsidR="004776A8" w:rsidRPr="004776A8" w14:paraId="2F012DF0" w14:textId="77777777" w:rsidTr="004776A8">
        <w:tc>
          <w:tcPr>
            <w:tcW w:w="2198" w:type="dxa"/>
          </w:tcPr>
          <w:p w14:paraId="7252C71C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4DED3D2C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7E0A3E32" w14:textId="77777777" w:rsidR="004776A8" w:rsidRDefault="004776A8" w:rsidP="004776A8">
            <w:pPr>
              <w:rPr>
                <w:rFonts w:ascii="Montserrat" w:hAnsi="Montserrat"/>
              </w:rPr>
            </w:pPr>
          </w:p>
          <w:p w14:paraId="654E32DF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29FD6B9E" w14:textId="163FCCE4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509EBC9E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74B6DEB3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7A165C0B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4A30C65B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4C365E62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46D6156C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03EB334B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711B76D2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1E009ACA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5BAA0A3A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25573FDE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183F06F6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258C938A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1D04E130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44FABB19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57BCCAFB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00C3F340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61E87C9B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</w:tr>
      <w:tr w:rsidR="004776A8" w:rsidRPr="004776A8" w14:paraId="3ADB3720" w14:textId="77777777" w:rsidTr="004776A8">
        <w:tc>
          <w:tcPr>
            <w:tcW w:w="2198" w:type="dxa"/>
          </w:tcPr>
          <w:p w14:paraId="368C4028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2A67B850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44E61253" w14:textId="77777777" w:rsidR="004776A8" w:rsidRDefault="004776A8" w:rsidP="004776A8">
            <w:pPr>
              <w:rPr>
                <w:rFonts w:ascii="Montserrat" w:hAnsi="Montserrat"/>
              </w:rPr>
            </w:pPr>
          </w:p>
          <w:p w14:paraId="720951D0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5B4C0BAE" w14:textId="389A9359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268A690C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26ECBA1E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0F68F498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5CCFC0D3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292535B9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487C31A7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45AA476E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30832B97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5F89A39D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1F39F799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0DDC7B28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3E56B6F8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5F3FAFEC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294CE77F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1FB62861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78579F96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54922651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2A37D460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</w:tr>
      <w:tr w:rsidR="004776A8" w:rsidRPr="004776A8" w14:paraId="6AB4F964" w14:textId="77777777" w:rsidTr="004776A8">
        <w:tc>
          <w:tcPr>
            <w:tcW w:w="2198" w:type="dxa"/>
          </w:tcPr>
          <w:p w14:paraId="75941A73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44F0D740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176B5A56" w14:textId="77777777" w:rsidR="004776A8" w:rsidRDefault="004776A8" w:rsidP="004776A8">
            <w:pPr>
              <w:rPr>
                <w:rFonts w:ascii="Montserrat" w:hAnsi="Montserrat"/>
              </w:rPr>
            </w:pPr>
          </w:p>
          <w:p w14:paraId="61734BD9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06DE8EB6" w14:textId="6999605D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62ACD2AF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1B1B6FD9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2315858E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138AB03C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4A979FD9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0BB15D39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332C1786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3D8F3716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2E5215DF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5E6D6773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26269047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1E1DCE67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0659C929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3D86CB17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7883F658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05D4DB4E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51EDE5B3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  <w:p w14:paraId="798E7F42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</w:tr>
      <w:tr w:rsidR="004776A8" w:rsidRPr="004776A8" w14:paraId="3C73F7BA" w14:textId="77777777" w:rsidTr="004776A8">
        <w:tc>
          <w:tcPr>
            <w:tcW w:w="2198" w:type="dxa"/>
          </w:tcPr>
          <w:p w14:paraId="2F6164B3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212FD040" w14:textId="77777777" w:rsidR="004776A8" w:rsidRPr="004776A8" w:rsidRDefault="004776A8" w:rsidP="004776A8">
            <w:pPr>
              <w:jc w:val="center"/>
              <w:rPr>
                <w:rFonts w:ascii="Montserrat" w:hAnsi="Montserrat"/>
              </w:rPr>
            </w:pPr>
          </w:p>
          <w:p w14:paraId="0996367A" w14:textId="77777777" w:rsidR="004776A8" w:rsidRDefault="004776A8" w:rsidP="004776A8">
            <w:pPr>
              <w:jc w:val="center"/>
              <w:rPr>
                <w:rFonts w:ascii="Montserrat" w:hAnsi="Montserrat"/>
              </w:rPr>
            </w:pPr>
          </w:p>
          <w:p w14:paraId="501E22C4" w14:textId="77777777" w:rsidR="004776A8" w:rsidRPr="004776A8" w:rsidRDefault="004776A8" w:rsidP="004776A8">
            <w:pPr>
              <w:jc w:val="center"/>
              <w:rPr>
                <w:rFonts w:ascii="Montserrat" w:hAnsi="Montserrat"/>
              </w:rPr>
            </w:pPr>
          </w:p>
          <w:p w14:paraId="759D3BD9" w14:textId="70E1E9A1" w:rsidR="004776A8" w:rsidRPr="004776A8" w:rsidRDefault="004776A8" w:rsidP="004776A8">
            <w:pPr>
              <w:jc w:val="center"/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069E9D5F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0E07E835" w14:textId="77777777" w:rsidR="004776A8" w:rsidRPr="004776A8" w:rsidRDefault="004776A8" w:rsidP="004776A8">
            <w:pPr>
              <w:jc w:val="center"/>
              <w:rPr>
                <w:rFonts w:ascii="Montserrat" w:hAnsi="Montserrat"/>
              </w:rPr>
            </w:pPr>
          </w:p>
          <w:p w14:paraId="2C0DF65C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35DC2E8F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5AF2FEE9" w14:textId="77777777" w:rsidR="004776A8" w:rsidRPr="004776A8" w:rsidRDefault="004776A8" w:rsidP="004776A8">
            <w:pPr>
              <w:jc w:val="center"/>
              <w:rPr>
                <w:rFonts w:ascii="Montserrat" w:hAnsi="Montserrat"/>
              </w:rPr>
            </w:pPr>
          </w:p>
          <w:p w14:paraId="2EB0EB15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3A4124CE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702DB632" w14:textId="77777777" w:rsidR="004776A8" w:rsidRPr="004776A8" w:rsidRDefault="004776A8" w:rsidP="004776A8">
            <w:pPr>
              <w:jc w:val="center"/>
              <w:rPr>
                <w:rFonts w:ascii="Montserrat" w:hAnsi="Montserrat"/>
              </w:rPr>
            </w:pPr>
          </w:p>
          <w:p w14:paraId="54375F4B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3079C40B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4A62A214" w14:textId="77777777" w:rsidR="004776A8" w:rsidRPr="004776A8" w:rsidRDefault="004776A8" w:rsidP="004776A8">
            <w:pPr>
              <w:jc w:val="center"/>
              <w:rPr>
                <w:rFonts w:ascii="Montserrat" w:hAnsi="Montserrat"/>
              </w:rPr>
            </w:pPr>
          </w:p>
          <w:p w14:paraId="6B4F91D7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7729F6BC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1FEB9225" w14:textId="77777777" w:rsidR="004776A8" w:rsidRPr="004776A8" w:rsidRDefault="004776A8" w:rsidP="004776A8">
            <w:pPr>
              <w:jc w:val="center"/>
              <w:rPr>
                <w:rFonts w:ascii="Montserrat" w:hAnsi="Montserrat"/>
              </w:rPr>
            </w:pPr>
          </w:p>
          <w:p w14:paraId="669ADDE3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2E91DDDE" w14:textId="77777777" w:rsidR="004776A8" w:rsidRPr="004776A8" w:rsidRDefault="004776A8" w:rsidP="004776A8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2CF95F52" w14:textId="77777777" w:rsidR="004776A8" w:rsidRPr="004776A8" w:rsidRDefault="004776A8" w:rsidP="004776A8">
            <w:pPr>
              <w:jc w:val="center"/>
              <w:rPr>
                <w:rFonts w:ascii="Montserrat" w:hAnsi="Montserrat"/>
              </w:rPr>
            </w:pPr>
          </w:p>
          <w:p w14:paraId="5E3F462C" w14:textId="77777777" w:rsidR="004776A8" w:rsidRPr="004776A8" w:rsidRDefault="004776A8" w:rsidP="004776A8">
            <w:pPr>
              <w:rPr>
                <w:rFonts w:ascii="Montserrat" w:hAnsi="Montserrat"/>
              </w:rPr>
            </w:pPr>
          </w:p>
        </w:tc>
      </w:tr>
    </w:tbl>
    <w:p w14:paraId="560B7DAB" w14:textId="77777777" w:rsidR="004776A8" w:rsidRPr="004776A8" w:rsidRDefault="004776A8">
      <w:pPr>
        <w:rPr>
          <w:rFonts w:ascii="Montserrat" w:hAnsi="Montserrat"/>
        </w:rPr>
      </w:pPr>
    </w:p>
    <w:p w14:paraId="3284ABBE" w14:textId="752FA1B5" w:rsidR="004776A8" w:rsidRPr="004776A8" w:rsidRDefault="004776A8">
      <w:pPr>
        <w:rPr>
          <w:rFonts w:ascii="Montserrat" w:hAnsi="Montserrat"/>
        </w:rPr>
      </w:pPr>
      <w:r w:rsidRPr="004776A8">
        <w:rPr>
          <w:rFonts w:ascii="Montserrat" w:hAnsi="Montserrat"/>
        </w:rPr>
        <w:t xml:space="preserve">Notes: </w:t>
      </w:r>
    </w:p>
    <w:p w14:paraId="4BAC49A1" w14:textId="77777777" w:rsidR="004776A8" w:rsidRDefault="004776A8"/>
    <w:p w14:paraId="379300E8" w14:textId="77777777" w:rsidR="004776A8" w:rsidRDefault="004776A8"/>
    <w:p w14:paraId="67A44C96" w14:textId="77777777" w:rsidR="004776A8" w:rsidRDefault="004776A8"/>
    <w:p w14:paraId="161DF792" w14:textId="77777777" w:rsidR="004776A8" w:rsidRDefault="004776A8"/>
    <w:p w14:paraId="3422FCA5" w14:textId="77777777" w:rsidR="004776A8" w:rsidRDefault="004776A8"/>
    <w:p w14:paraId="7AE91AF6" w14:textId="77777777" w:rsidR="004776A8" w:rsidRDefault="004776A8" w:rsidP="004776A8">
      <w:pPr>
        <w:jc w:val="right"/>
      </w:pPr>
      <w:r>
        <w:lastRenderedPageBreak/>
        <w:t>Riavviare Modella</w:t>
      </w:r>
    </w:p>
    <w:p w14:paraId="6BC789A0" w14:textId="77777777" w:rsidR="004776A8" w:rsidRDefault="004776A8" w:rsidP="004776A8">
      <w:pPr>
        <w:jc w:val="righ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8"/>
        <w:gridCol w:w="2198"/>
        <w:gridCol w:w="2198"/>
        <w:gridCol w:w="2198"/>
        <w:gridCol w:w="2198"/>
        <w:gridCol w:w="2199"/>
        <w:gridCol w:w="2199"/>
      </w:tblGrid>
      <w:tr w:rsidR="004776A8" w:rsidRPr="004776A8" w14:paraId="611D5308" w14:textId="77777777" w:rsidTr="0054516A">
        <w:tc>
          <w:tcPr>
            <w:tcW w:w="15388" w:type="dxa"/>
            <w:gridSpan w:val="7"/>
          </w:tcPr>
          <w:p w14:paraId="5BBC47DA" w14:textId="3BFA551C" w:rsidR="004776A8" w:rsidRPr="004776A8" w:rsidRDefault="004776A8" w:rsidP="0054516A">
            <w:pPr>
              <w:jc w:val="center"/>
              <w:rPr>
                <w:rFonts w:ascii="Montserrat" w:hAnsi="Montserrat"/>
                <w:sz w:val="52"/>
                <w:szCs w:val="52"/>
              </w:rPr>
            </w:pPr>
            <w:r w:rsidRPr="004776A8">
              <w:rPr>
                <w:rFonts w:ascii="Montserrat" w:hAnsi="Montserrat"/>
                <w:sz w:val="52"/>
                <w:szCs w:val="52"/>
              </w:rPr>
              <w:t xml:space="preserve">Phase </w:t>
            </w:r>
            <w:r>
              <w:rPr>
                <w:rFonts w:ascii="Montserrat" w:hAnsi="Montserrat"/>
                <w:sz w:val="52"/>
                <w:szCs w:val="52"/>
              </w:rPr>
              <w:t>Two</w:t>
            </w:r>
            <w:r w:rsidRPr="004776A8">
              <w:rPr>
                <w:rFonts w:ascii="Montserrat" w:hAnsi="Montserrat"/>
                <w:sz w:val="52"/>
                <w:szCs w:val="52"/>
              </w:rPr>
              <w:t xml:space="preserve"> – </w:t>
            </w:r>
            <w:r>
              <w:rPr>
                <w:rFonts w:ascii="Montserrat" w:hAnsi="Montserrat"/>
                <w:sz w:val="52"/>
                <w:szCs w:val="52"/>
              </w:rPr>
              <w:t>Healthy ketosis</w:t>
            </w:r>
          </w:p>
        </w:tc>
      </w:tr>
      <w:tr w:rsidR="004776A8" w:rsidRPr="004776A8" w14:paraId="75A699FF" w14:textId="77777777" w:rsidTr="0054516A">
        <w:tc>
          <w:tcPr>
            <w:tcW w:w="2198" w:type="dxa"/>
          </w:tcPr>
          <w:p w14:paraId="3D0735C5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Mon</w:t>
            </w:r>
          </w:p>
        </w:tc>
        <w:tc>
          <w:tcPr>
            <w:tcW w:w="2198" w:type="dxa"/>
          </w:tcPr>
          <w:p w14:paraId="58A69491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Tues</w:t>
            </w:r>
          </w:p>
        </w:tc>
        <w:tc>
          <w:tcPr>
            <w:tcW w:w="2198" w:type="dxa"/>
          </w:tcPr>
          <w:p w14:paraId="099E5BE4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Weds</w:t>
            </w:r>
          </w:p>
        </w:tc>
        <w:tc>
          <w:tcPr>
            <w:tcW w:w="2198" w:type="dxa"/>
          </w:tcPr>
          <w:p w14:paraId="1B37EBCF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Thurs</w:t>
            </w:r>
          </w:p>
        </w:tc>
        <w:tc>
          <w:tcPr>
            <w:tcW w:w="2198" w:type="dxa"/>
          </w:tcPr>
          <w:p w14:paraId="4B5E1D98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Fri</w:t>
            </w:r>
          </w:p>
        </w:tc>
        <w:tc>
          <w:tcPr>
            <w:tcW w:w="2199" w:type="dxa"/>
          </w:tcPr>
          <w:p w14:paraId="74A22F4D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Sat</w:t>
            </w:r>
          </w:p>
        </w:tc>
        <w:tc>
          <w:tcPr>
            <w:tcW w:w="2199" w:type="dxa"/>
          </w:tcPr>
          <w:p w14:paraId="0CFD8A12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Sun</w:t>
            </w:r>
          </w:p>
        </w:tc>
      </w:tr>
      <w:tr w:rsidR="004776A8" w:rsidRPr="004776A8" w14:paraId="723B7B78" w14:textId="77777777" w:rsidTr="0054516A">
        <w:tc>
          <w:tcPr>
            <w:tcW w:w="2198" w:type="dxa"/>
          </w:tcPr>
          <w:p w14:paraId="136EB417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18FF91ED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1F8DF416" w14:textId="77777777" w:rsidR="004776A8" w:rsidRDefault="004776A8" w:rsidP="0054516A">
            <w:pPr>
              <w:rPr>
                <w:rFonts w:ascii="Montserrat" w:hAnsi="Montserrat"/>
              </w:rPr>
            </w:pPr>
          </w:p>
          <w:p w14:paraId="23D9B24E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719A2AA8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42636472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7A11352A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01317E9A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62D2949D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439C2D7E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598A13A3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21203E64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6D064490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24813808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0C4F5E28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5BDBD070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1AD84377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75A0D97C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36C45F29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26837E24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1D8AE12E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73ED5ABB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73BE9A89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</w:tr>
      <w:tr w:rsidR="004776A8" w:rsidRPr="004776A8" w14:paraId="0B509275" w14:textId="77777777" w:rsidTr="0054516A">
        <w:tc>
          <w:tcPr>
            <w:tcW w:w="2198" w:type="dxa"/>
          </w:tcPr>
          <w:p w14:paraId="6EFC949D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6ADE4C22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6D1BB35A" w14:textId="77777777" w:rsidR="004776A8" w:rsidRDefault="004776A8" w:rsidP="0054516A">
            <w:pPr>
              <w:rPr>
                <w:rFonts w:ascii="Montserrat" w:hAnsi="Montserrat"/>
              </w:rPr>
            </w:pPr>
          </w:p>
          <w:p w14:paraId="5ABC7F67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0C706811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4F54F8E4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09DD1CD2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02A75D8A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69BC21EA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716E0358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2483490C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5B96116C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272741B0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280FD488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025925D9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310DB167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755B7F67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52339218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1F789057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6F46297A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71B21F49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596717FF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631081CD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</w:tr>
      <w:tr w:rsidR="004776A8" w:rsidRPr="004776A8" w14:paraId="6C020A52" w14:textId="77777777" w:rsidTr="0054516A">
        <w:tc>
          <w:tcPr>
            <w:tcW w:w="2198" w:type="dxa"/>
          </w:tcPr>
          <w:p w14:paraId="2D0F4515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3DDA0168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6F74D742" w14:textId="77777777" w:rsidR="004776A8" w:rsidRDefault="004776A8" w:rsidP="0054516A">
            <w:pPr>
              <w:rPr>
                <w:rFonts w:ascii="Montserrat" w:hAnsi="Montserrat"/>
              </w:rPr>
            </w:pPr>
          </w:p>
          <w:p w14:paraId="7072EF11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044A5531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32B2EF93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159DABC7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5CD3AECF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3FE619E9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797CC9E5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435A569E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7BB9D21F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22BEF097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1220981E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0778606A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301767C0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0CF3EECB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051CA483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36DFE2FF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46142D53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0F1B9715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307FB082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2DA347B1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</w:tr>
      <w:tr w:rsidR="004776A8" w:rsidRPr="004776A8" w14:paraId="6C0E6AF9" w14:textId="77777777" w:rsidTr="0054516A">
        <w:tc>
          <w:tcPr>
            <w:tcW w:w="2198" w:type="dxa"/>
          </w:tcPr>
          <w:p w14:paraId="2552CE66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74C4D407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3E06FA7E" w14:textId="77777777" w:rsid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2CC4879F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0A939C0F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5BD68EE4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51349772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69A2C95A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251372D7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76296038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2C5D3470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0EB17C57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49FBCC4E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5BD996BD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4578B8A9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435109BB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16EF18B6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6D93C66C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593001F0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21C732D3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71F58BEF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7406545F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31DFA6CA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</w:tr>
    </w:tbl>
    <w:p w14:paraId="002AB943" w14:textId="77777777" w:rsidR="004776A8" w:rsidRPr="004776A8" w:rsidRDefault="004776A8" w:rsidP="004776A8">
      <w:pPr>
        <w:rPr>
          <w:rFonts w:ascii="Montserrat" w:hAnsi="Montserrat"/>
        </w:rPr>
      </w:pPr>
    </w:p>
    <w:p w14:paraId="0211FAE9" w14:textId="77777777" w:rsidR="004776A8" w:rsidRPr="004776A8" w:rsidRDefault="004776A8" w:rsidP="004776A8">
      <w:pPr>
        <w:rPr>
          <w:rFonts w:ascii="Montserrat" w:hAnsi="Montserrat"/>
        </w:rPr>
      </w:pPr>
      <w:r w:rsidRPr="004776A8">
        <w:rPr>
          <w:rFonts w:ascii="Montserrat" w:hAnsi="Montserrat"/>
        </w:rPr>
        <w:t xml:space="preserve">Notes: </w:t>
      </w:r>
    </w:p>
    <w:p w14:paraId="521E993A" w14:textId="77777777" w:rsidR="004776A8" w:rsidRDefault="004776A8"/>
    <w:p w14:paraId="37C6AB37" w14:textId="77777777" w:rsidR="004776A8" w:rsidRDefault="004776A8"/>
    <w:p w14:paraId="579012DE" w14:textId="77777777" w:rsidR="004776A8" w:rsidRDefault="004776A8"/>
    <w:p w14:paraId="4EDA817D" w14:textId="77777777" w:rsidR="004776A8" w:rsidRDefault="004776A8"/>
    <w:p w14:paraId="1FE42E24" w14:textId="77777777" w:rsidR="004776A8" w:rsidRDefault="004776A8"/>
    <w:p w14:paraId="3527F636" w14:textId="77777777" w:rsidR="004776A8" w:rsidRDefault="004776A8" w:rsidP="004776A8">
      <w:pPr>
        <w:jc w:val="right"/>
      </w:pPr>
      <w:r>
        <w:lastRenderedPageBreak/>
        <w:t>Riavviare Modella</w:t>
      </w:r>
    </w:p>
    <w:p w14:paraId="177D18FE" w14:textId="77777777" w:rsidR="004776A8" w:rsidRDefault="004776A8" w:rsidP="004776A8">
      <w:pPr>
        <w:jc w:val="righ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8"/>
        <w:gridCol w:w="2198"/>
        <w:gridCol w:w="2198"/>
        <w:gridCol w:w="2198"/>
        <w:gridCol w:w="2198"/>
        <w:gridCol w:w="2199"/>
        <w:gridCol w:w="2199"/>
      </w:tblGrid>
      <w:tr w:rsidR="004776A8" w:rsidRPr="004776A8" w14:paraId="53CBD531" w14:textId="77777777" w:rsidTr="0054516A">
        <w:tc>
          <w:tcPr>
            <w:tcW w:w="15388" w:type="dxa"/>
            <w:gridSpan w:val="7"/>
          </w:tcPr>
          <w:p w14:paraId="591D4ACF" w14:textId="0BD6FE5C" w:rsidR="004776A8" w:rsidRPr="004776A8" w:rsidRDefault="004776A8" w:rsidP="0054516A">
            <w:pPr>
              <w:jc w:val="center"/>
              <w:rPr>
                <w:rFonts w:ascii="Montserrat" w:hAnsi="Montserrat"/>
                <w:sz w:val="52"/>
                <w:szCs w:val="52"/>
              </w:rPr>
            </w:pPr>
            <w:r w:rsidRPr="004776A8">
              <w:rPr>
                <w:rFonts w:ascii="Montserrat" w:hAnsi="Montserrat"/>
                <w:sz w:val="52"/>
                <w:szCs w:val="52"/>
              </w:rPr>
              <w:t xml:space="preserve">Phase </w:t>
            </w:r>
            <w:r>
              <w:rPr>
                <w:rFonts w:ascii="Montserrat" w:hAnsi="Montserrat"/>
                <w:sz w:val="52"/>
                <w:szCs w:val="52"/>
              </w:rPr>
              <w:t>T</w:t>
            </w:r>
            <w:r>
              <w:rPr>
                <w:rFonts w:ascii="Montserrat" w:hAnsi="Montserrat"/>
                <w:sz w:val="52"/>
                <w:szCs w:val="52"/>
              </w:rPr>
              <w:t>hree</w:t>
            </w:r>
            <w:r w:rsidRPr="004776A8">
              <w:rPr>
                <w:rFonts w:ascii="Montserrat" w:hAnsi="Montserrat"/>
                <w:sz w:val="52"/>
                <w:szCs w:val="52"/>
              </w:rPr>
              <w:t xml:space="preserve"> – </w:t>
            </w:r>
            <w:r>
              <w:rPr>
                <w:rFonts w:ascii="Montserrat" w:hAnsi="Montserrat"/>
                <w:sz w:val="52"/>
                <w:szCs w:val="52"/>
              </w:rPr>
              <w:t>Portion fit</w:t>
            </w:r>
          </w:p>
        </w:tc>
      </w:tr>
      <w:tr w:rsidR="004776A8" w:rsidRPr="004776A8" w14:paraId="78271367" w14:textId="77777777" w:rsidTr="0054516A">
        <w:tc>
          <w:tcPr>
            <w:tcW w:w="2198" w:type="dxa"/>
          </w:tcPr>
          <w:p w14:paraId="4DBEAB84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Mon</w:t>
            </w:r>
          </w:p>
        </w:tc>
        <w:tc>
          <w:tcPr>
            <w:tcW w:w="2198" w:type="dxa"/>
          </w:tcPr>
          <w:p w14:paraId="26C6C451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Tues</w:t>
            </w:r>
          </w:p>
        </w:tc>
        <w:tc>
          <w:tcPr>
            <w:tcW w:w="2198" w:type="dxa"/>
          </w:tcPr>
          <w:p w14:paraId="32661757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Weds</w:t>
            </w:r>
          </w:p>
        </w:tc>
        <w:tc>
          <w:tcPr>
            <w:tcW w:w="2198" w:type="dxa"/>
          </w:tcPr>
          <w:p w14:paraId="119A3C20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Thurs</w:t>
            </w:r>
          </w:p>
        </w:tc>
        <w:tc>
          <w:tcPr>
            <w:tcW w:w="2198" w:type="dxa"/>
          </w:tcPr>
          <w:p w14:paraId="65015118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Fri</w:t>
            </w:r>
          </w:p>
        </w:tc>
        <w:tc>
          <w:tcPr>
            <w:tcW w:w="2199" w:type="dxa"/>
          </w:tcPr>
          <w:p w14:paraId="7E90EBC5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Sat</w:t>
            </w:r>
          </w:p>
        </w:tc>
        <w:tc>
          <w:tcPr>
            <w:tcW w:w="2199" w:type="dxa"/>
          </w:tcPr>
          <w:p w14:paraId="18B1CD8B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40"/>
                <w:szCs w:val="40"/>
              </w:rPr>
            </w:pPr>
            <w:r w:rsidRPr="004776A8">
              <w:rPr>
                <w:rFonts w:ascii="Montserrat" w:hAnsi="Montserrat"/>
                <w:sz w:val="40"/>
                <w:szCs w:val="40"/>
              </w:rPr>
              <w:t>Sun</w:t>
            </w:r>
          </w:p>
        </w:tc>
      </w:tr>
      <w:tr w:rsidR="004776A8" w:rsidRPr="004776A8" w14:paraId="7AB228DF" w14:textId="77777777" w:rsidTr="0054516A">
        <w:tc>
          <w:tcPr>
            <w:tcW w:w="2198" w:type="dxa"/>
          </w:tcPr>
          <w:p w14:paraId="0E204251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069CE67C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4C42DA58" w14:textId="77777777" w:rsidR="004776A8" w:rsidRDefault="004776A8" w:rsidP="0054516A">
            <w:pPr>
              <w:rPr>
                <w:rFonts w:ascii="Montserrat" w:hAnsi="Montserrat"/>
              </w:rPr>
            </w:pPr>
          </w:p>
          <w:p w14:paraId="3BBF3DC2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32B10282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4BBA168F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3D0043EA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4E3A4B4A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2D672336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68BE9379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722C8662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312C605A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0E793530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5AFA39C5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4C871168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74B3B0A0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2C8BCEE8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0A8D5999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6BB308B6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4E622EEB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27AED081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orning</w:t>
            </w:r>
          </w:p>
          <w:p w14:paraId="7881A440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20871EB7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</w:tr>
      <w:tr w:rsidR="004776A8" w:rsidRPr="004776A8" w14:paraId="621A5503" w14:textId="77777777" w:rsidTr="0054516A">
        <w:tc>
          <w:tcPr>
            <w:tcW w:w="2198" w:type="dxa"/>
          </w:tcPr>
          <w:p w14:paraId="1FD6DD6A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10F8DC4A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3627BFE0" w14:textId="77777777" w:rsidR="004776A8" w:rsidRDefault="004776A8" w:rsidP="0054516A">
            <w:pPr>
              <w:rPr>
                <w:rFonts w:ascii="Montserrat" w:hAnsi="Montserrat"/>
              </w:rPr>
            </w:pPr>
          </w:p>
          <w:p w14:paraId="2DF8C8AC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3C372F39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2C1B7526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346A0BAC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634E894B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56F5EAD8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333F5030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1EF4149C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14C76FFA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421F925A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503E59F1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030D44D3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2F161710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7D7F946E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226E4C14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7C696883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72DB7434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6805F097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Midday</w:t>
            </w:r>
          </w:p>
          <w:p w14:paraId="46EBBAE1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5C6D2466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</w:tr>
      <w:tr w:rsidR="004776A8" w:rsidRPr="004776A8" w14:paraId="700E1729" w14:textId="77777777" w:rsidTr="0054516A">
        <w:tc>
          <w:tcPr>
            <w:tcW w:w="2198" w:type="dxa"/>
          </w:tcPr>
          <w:p w14:paraId="273C4CE0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4F5DFFB8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64282795" w14:textId="77777777" w:rsidR="004776A8" w:rsidRDefault="004776A8" w:rsidP="0054516A">
            <w:pPr>
              <w:rPr>
                <w:rFonts w:ascii="Montserrat" w:hAnsi="Montserrat"/>
              </w:rPr>
            </w:pPr>
          </w:p>
          <w:p w14:paraId="738374FD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152C0367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548B32B3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7B24E446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51565D2C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794131AE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551BD21A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27580CE2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77F300FB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407996F1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13A07BD6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0EBB83E2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4ABF1EFC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211497FE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2E17BB13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5F708C89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7BCC4C4B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6797C1FE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Evening</w:t>
            </w:r>
          </w:p>
          <w:p w14:paraId="43FA2B14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  <w:p w14:paraId="6F537721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</w:tr>
      <w:tr w:rsidR="004776A8" w:rsidRPr="004776A8" w14:paraId="5A7804E1" w14:textId="77777777" w:rsidTr="0054516A">
        <w:tc>
          <w:tcPr>
            <w:tcW w:w="2198" w:type="dxa"/>
          </w:tcPr>
          <w:p w14:paraId="679B6891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50077970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49CA93B4" w14:textId="77777777" w:rsid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7B914E4F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10761873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1D94AF0C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6C0C2CD5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2A20E08A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4A52DD08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67F66002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71CE2057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0BBB8DDD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353E0C43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286929ED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8" w:type="dxa"/>
          </w:tcPr>
          <w:p w14:paraId="657A3CCA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1D7B0D77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14C06048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333A59A9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608E8860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5712BEDD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  <w:tc>
          <w:tcPr>
            <w:tcW w:w="2199" w:type="dxa"/>
          </w:tcPr>
          <w:p w14:paraId="05310506" w14:textId="77777777" w:rsidR="004776A8" w:rsidRPr="004776A8" w:rsidRDefault="004776A8" w:rsidP="0054516A">
            <w:pPr>
              <w:jc w:val="center"/>
              <w:rPr>
                <w:rFonts w:ascii="Montserrat" w:hAnsi="Montserrat"/>
                <w:sz w:val="16"/>
                <w:szCs w:val="16"/>
              </w:rPr>
            </w:pPr>
            <w:r w:rsidRPr="004776A8">
              <w:rPr>
                <w:rFonts w:ascii="Montserrat" w:hAnsi="Montserrat"/>
                <w:sz w:val="16"/>
                <w:szCs w:val="16"/>
              </w:rPr>
              <w:t>Activity</w:t>
            </w:r>
          </w:p>
          <w:p w14:paraId="449A5766" w14:textId="77777777" w:rsidR="004776A8" w:rsidRPr="004776A8" w:rsidRDefault="004776A8" w:rsidP="0054516A">
            <w:pPr>
              <w:jc w:val="center"/>
              <w:rPr>
                <w:rFonts w:ascii="Montserrat" w:hAnsi="Montserrat"/>
              </w:rPr>
            </w:pPr>
          </w:p>
          <w:p w14:paraId="7017C1F0" w14:textId="77777777" w:rsidR="004776A8" w:rsidRPr="004776A8" w:rsidRDefault="004776A8" w:rsidP="0054516A">
            <w:pPr>
              <w:rPr>
                <w:rFonts w:ascii="Montserrat" w:hAnsi="Montserrat"/>
              </w:rPr>
            </w:pPr>
          </w:p>
        </w:tc>
      </w:tr>
    </w:tbl>
    <w:p w14:paraId="49600CC5" w14:textId="77777777" w:rsidR="004776A8" w:rsidRPr="004776A8" w:rsidRDefault="004776A8" w:rsidP="004776A8">
      <w:pPr>
        <w:rPr>
          <w:rFonts w:ascii="Montserrat" w:hAnsi="Montserrat"/>
        </w:rPr>
      </w:pPr>
    </w:p>
    <w:p w14:paraId="04D6C407" w14:textId="77777777" w:rsidR="004776A8" w:rsidRPr="004776A8" w:rsidRDefault="004776A8" w:rsidP="004776A8">
      <w:pPr>
        <w:rPr>
          <w:rFonts w:ascii="Montserrat" w:hAnsi="Montserrat"/>
        </w:rPr>
      </w:pPr>
      <w:r w:rsidRPr="004776A8">
        <w:rPr>
          <w:rFonts w:ascii="Montserrat" w:hAnsi="Montserrat"/>
        </w:rPr>
        <w:t xml:space="preserve">Notes: </w:t>
      </w:r>
    </w:p>
    <w:p w14:paraId="3E2AE795" w14:textId="77777777" w:rsidR="004776A8" w:rsidRDefault="004776A8" w:rsidP="004776A8"/>
    <w:p w14:paraId="0F030AF6" w14:textId="77777777" w:rsidR="004776A8" w:rsidRDefault="004776A8" w:rsidP="004776A8"/>
    <w:p w14:paraId="72770E5A" w14:textId="77777777" w:rsidR="004776A8" w:rsidRDefault="004776A8"/>
    <w:sectPr w:rsidR="004776A8" w:rsidSect="00D92183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0MzE1MLI0NzE0MDRU0lEKTi0uzszPAykwrAUAzB/G+SwAAAA="/>
  </w:docVars>
  <w:rsids>
    <w:rsidRoot w:val="004776A8"/>
    <w:rsid w:val="004776A8"/>
    <w:rsid w:val="00535452"/>
    <w:rsid w:val="005964E3"/>
    <w:rsid w:val="008C6353"/>
    <w:rsid w:val="00D92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1E726C"/>
  <w15:chartTrackingRefBased/>
  <w15:docId w15:val="{4D00E84C-4ED0-4A80-A17A-A836D4CEF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76A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776A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76A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76A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76A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76A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76A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76A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76A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76A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76A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76A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76A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76A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76A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76A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76A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76A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776A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76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76A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776A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776A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76A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776A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776A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76A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76A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776A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77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171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Pamp</dc:creator>
  <cp:keywords/>
  <dc:description/>
  <cp:lastModifiedBy>Brad Pamp</cp:lastModifiedBy>
  <cp:revision>1</cp:revision>
  <dcterms:created xsi:type="dcterms:W3CDTF">2024-05-02T23:01:00Z</dcterms:created>
  <dcterms:modified xsi:type="dcterms:W3CDTF">2024-05-03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825e6a-427a-480f-b8b7-94c642a52709</vt:lpwstr>
  </property>
</Properties>
</file>